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7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1 (7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3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(5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4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o is the leading child caregiver at hom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7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nd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9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7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4:23:55Z</dcterms:created>
  <dcterms:modified xsi:type="dcterms:W3CDTF">2024-10-14T14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